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0CEDB4" w14:textId="77777777" w:rsidR="00815912" w:rsidRPr="00815912" w:rsidRDefault="00815912" w:rsidP="00815912">
      <w:pPr>
        <w:spacing w:before="240" w:after="240" w:line="240" w:lineRule="auto"/>
        <w:jc w:val="center"/>
        <w:rPr>
          <w:rFonts w:ascii="Times New Roman" w:eastAsia="Times New Roman" w:hAnsi="Times New Roman" w:cs="Times New Roman"/>
          <w:sz w:val="32"/>
          <w:szCs w:val="32"/>
        </w:rPr>
      </w:pPr>
      <w:r w:rsidRPr="00815912">
        <w:rPr>
          <w:rFonts w:ascii="Times New Roman" w:eastAsia="Times New Roman" w:hAnsi="Times New Roman" w:cs="Times New Roman"/>
          <w:b/>
          <w:bCs/>
          <w:color w:val="000000"/>
          <w:sz w:val="40"/>
          <w:szCs w:val="40"/>
        </w:rPr>
        <w:t>UNIVERSIDAD NACIONAL DE SAN AGUSTÍN DE AREQUIPA</w:t>
      </w:r>
    </w:p>
    <w:p w14:paraId="5807D85F" w14:textId="77777777" w:rsidR="00815912" w:rsidRPr="00815912" w:rsidRDefault="00815912" w:rsidP="00815912">
      <w:pPr>
        <w:spacing w:before="240" w:after="240" w:line="240" w:lineRule="auto"/>
        <w:jc w:val="center"/>
        <w:rPr>
          <w:rFonts w:ascii="Times New Roman" w:eastAsia="Times New Roman" w:hAnsi="Times New Roman" w:cs="Times New Roman"/>
          <w:sz w:val="32"/>
          <w:szCs w:val="32"/>
        </w:rPr>
      </w:pPr>
      <w:r w:rsidRPr="00815912"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</w:rPr>
        <w:t>FACULTAD DE INGENIERIA DE PRODUCCION Y SERVICIOS</w:t>
      </w:r>
    </w:p>
    <w:p w14:paraId="4004A761" w14:textId="77777777" w:rsidR="00815912" w:rsidRPr="00815912" w:rsidRDefault="00815912" w:rsidP="00815912">
      <w:pPr>
        <w:spacing w:after="0" w:line="240" w:lineRule="auto"/>
        <w:jc w:val="center"/>
        <w:rPr>
          <w:rFonts w:ascii="Times New Roman" w:eastAsia="Times New Roman" w:hAnsi="Times New Roman" w:cs="Times New Roman"/>
          <w:sz w:val="32"/>
          <w:szCs w:val="32"/>
        </w:rPr>
      </w:pPr>
      <w:r w:rsidRPr="00815912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</w:rPr>
        <w:t>ESCUELA PROFESIONAL DE CIENCIAS DE LA COMPUTACIÓN</w:t>
      </w:r>
    </w:p>
    <w:p w14:paraId="0D95F92D" w14:textId="77777777" w:rsidR="00815912" w:rsidRPr="00815912" w:rsidRDefault="00815912" w:rsidP="00815912">
      <w:pPr>
        <w:spacing w:after="0" w:line="240" w:lineRule="auto"/>
        <w:rPr>
          <w:rFonts w:ascii="Times New Roman" w:eastAsia="Times New Roman" w:hAnsi="Times New Roman" w:cs="Times New Roman"/>
          <w:sz w:val="32"/>
          <w:szCs w:val="32"/>
        </w:rPr>
      </w:pPr>
    </w:p>
    <w:p w14:paraId="4D84EB05" w14:textId="1AAEE9EE" w:rsidR="00815912" w:rsidRPr="00815912" w:rsidRDefault="00815912" w:rsidP="00815912">
      <w:pPr>
        <w:spacing w:after="0" w:line="240" w:lineRule="auto"/>
        <w:jc w:val="center"/>
        <w:rPr>
          <w:rFonts w:ascii="Times New Roman" w:eastAsia="Times New Roman" w:hAnsi="Times New Roman" w:cs="Times New Roman"/>
          <w:sz w:val="32"/>
          <w:szCs w:val="32"/>
        </w:rPr>
      </w:pPr>
      <w:r w:rsidRPr="00815912">
        <w:rPr>
          <w:rFonts w:ascii="Times New Roman" w:eastAsia="Times New Roman" w:hAnsi="Times New Roman" w:cs="Times New Roman"/>
          <w:noProof/>
          <w:color w:val="000000"/>
          <w:sz w:val="32"/>
          <w:szCs w:val="32"/>
          <w:bdr w:val="none" w:sz="0" w:space="0" w:color="auto" w:frame="1"/>
        </w:rPr>
        <w:drawing>
          <wp:inline distT="0" distB="0" distL="0" distR="0" wp14:anchorId="4DE6F9E0" wp14:editId="19317DAC">
            <wp:extent cx="1790700" cy="2286000"/>
            <wp:effectExtent l="0" t="0" r="0" b="0"/>
            <wp:docPr id="1" name="Imagen 1" descr="Un dibujo de una cara feliz&#10;&#10;Descripción generada automáticamente con confianza baj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n 1" descr="Un dibujo de una cara feliz&#10;&#10;Descripción generada automáticamente con confianza baja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700" cy="228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38F714" w14:textId="4D1B47AF" w:rsidR="00815912" w:rsidRPr="00815912" w:rsidRDefault="00815912" w:rsidP="00815912">
      <w:pPr>
        <w:spacing w:before="240" w:after="240" w:line="240" w:lineRule="auto"/>
        <w:ind w:firstLine="720"/>
        <w:rPr>
          <w:rFonts w:ascii="Times New Roman" w:eastAsia="Times New Roman" w:hAnsi="Times New Roman" w:cs="Times New Roman"/>
          <w:sz w:val="32"/>
          <w:szCs w:val="32"/>
        </w:rPr>
      </w:pPr>
      <w:r w:rsidRPr="00815912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</w:rPr>
        <w:t>LABORATORIO 01 - Condicionales</w:t>
      </w:r>
    </w:p>
    <w:p w14:paraId="287C7FFE" w14:textId="3FA3E861" w:rsidR="00815912" w:rsidRPr="00815912" w:rsidRDefault="00815912" w:rsidP="00815912">
      <w:pPr>
        <w:spacing w:before="240" w:after="240" w:line="240" w:lineRule="auto"/>
        <w:ind w:firstLine="720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</w:rPr>
      </w:pPr>
      <w:r w:rsidRPr="00815912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</w:rPr>
        <w:t>DOCENTE:</w:t>
      </w:r>
    </w:p>
    <w:p w14:paraId="0E169EA5" w14:textId="2831F9BB" w:rsidR="00815912" w:rsidRPr="00815912" w:rsidRDefault="00815912" w:rsidP="00815912">
      <w:pPr>
        <w:spacing w:before="240" w:after="240" w:line="240" w:lineRule="auto"/>
        <w:ind w:firstLine="720"/>
        <w:rPr>
          <w:rFonts w:ascii="Times New Roman" w:eastAsia="Times New Roman" w:hAnsi="Times New Roman" w:cs="Times New Roman"/>
          <w:color w:val="000000"/>
          <w:sz w:val="32"/>
          <w:szCs w:val="32"/>
        </w:rPr>
      </w:pPr>
      <w:r w:rsidRPr="00815912">
        <w:rPr>
          <w:rFonts w:ascii="Times New Roman" w:eastAsia="Times New Roman" w:hAnsi="Times New Roman" w:cs="Times New Roman"/>
          <w:color w:val="000000"/>
          <w:sz w:val="32"/>
          <w:szCs w:val="32"/>
        </w:rPr>
        <w:t xml:space="preserve">Enzo </w:t>
      </w:r>
      <w:proofErr w:type="spellStart"/>
      <w:r w:rsidRPr="00815912">
        <w:rPr>
          <w:rFonts w:ascii="Times New Roman" w:eastAsia="Times New Roman" w:hAnsi="Times New Roman" w:cs="Times New Roman"/>
          <w:color w:val="000000"/>
          <w:sz w:val="32"/>
          <w:szCs w:val="32"/>
        </w:rPr>
        <w:t>Edir</w:t>
      </w:r>
      <w:proofErr w:type="spellEnd"/>
      <w:r w:rsidRPr="00815912">
        <w:rPr>
          <w:rFonts w:ascii="Times New Roman" w:eastAsia="Times New Roman" w:hAnsi="Times New Roman" w:cs="Times New Roman"/>
          <w:color w:val="000000"/>
          <w:sz w:val="32"/>
          <w:szCs w:val="32"/>
        </w:rPr>
        <w:t xml:space="preserve"> Velásquez Lobatón</w:t>
      </w:r>
    </w:p>
    <w:p w14:paraId="75F7A6FE" w14:textId="1CBD629A" w:rsidR="00815912" w:rsidRPr="00815912" w:rsidRDefault="00815912" w:rsidP="00815912">
      <w:pPr>
        <w:spacing w:before="240" w:after="240" w:line="240" w:lineRule="auto"/>
        <w:ind w:firstLine="720"/>
        <w:rPr>
          <w:rFonts w:ascii="Times New Roman" w:eastAsia="Times New Roman" w:hAnsi="Times New Roman" w:cs="Times New Roman"/>
          <w:sz w:val="32"/>
          <w:szCs w:val="32"/>
        </w:rPr>
      </w:pPr>
      <w:r w:rsidRPr="00815912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</w:rPr>
        <w:t>ALUMNO:</w:t>
      </w:r>
    </w:p>
    <w:p w14:paraId="38CE5BB4" w14:textId="77777777" w:rsidR="00815912" w:rsidRPr="00815912" w:rsidRDefault="00815912" w:rsidP="00815912">
      <w:pPr>
        <w:spacing w:after="0" w:line="240" w:lineRule="auto"/>
        <w:ind w:firstLine="708"/>
        <w:textAlignment w:val="baseline"/>
        <w:rPr>
          <w:rFonts w:ascii="Times New Roman" w:eastAsia="Times New Roman" w:hAnsi="Times New Roman" w:cs="Times New Roman"/>
          <w:color w:val="000000"/>
          <w:sz w:val="32"/>
          <w:szCs w:val="32"/>
        </w:rPr>
      </w:pPr>
      <w:r w:rsidRPr="00815912">
        <w:rPr>
          <w:rFonts w:ascii="Times New Roman" w:eastAsia="Times New Roman" w:hAnsi="Times New Roman" w:cs="Times New Roman"/>
          <w:color w:val="000000"/>
          <w:sz w:val="32"/>
          <w:szCs w:val="32"/>
        </w:rPr>
        <w:t>Owen Haziel Roque Sosa.</w:t>
      </w:r>
    </w:p>
    <w:p w14:paraId="2517A044" w14:textId="77777777" w:rsidR="00815912" w:rsidRPr="00815912" w:rsidRDefault="00815912" w:rsidP="00815912">
      <w:pPr>
        <w:spacing w:before="240" w:after="240" w:line="240" w:lineRule="auto"/>
        <w:ind w:firstLine="720"/>
        <w:rPr>
          <w:rFonts w:ascii="Times New Roman" w:eastAsia="Times New Roman" w:hAnsi="Times New Roman" w:cs="Times New Roman"/>
          <w:sz w:val="32"/>
          <w:szCs w:val="32"/>
        </w:rPr>
      </w:pPr>
      <w:r w:rsidRPr="00815912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</w:rPr>
        <w:t>FECHA: </w:t>
      </w:r>
    </w:p>
    <w:p w14:paraId="166C060E" w14:textId="7D0DFD5A" w:rsidR="00815912" w:rsidRPr="00815912" w:rsidRDefault="00815912" w:rsidP="00815912">
      <w:pPr>
        <w:spacing w:before="240" w:after="240" w:line="240" w:lineRule="auto"/>
        <w:ind w:left="720" w:firstLine="720"/>
        <w:rPr>
          <w:rFonts w:ascii="Times New Roman" w:eastAsia="Times New Roman" w:hAnsi="Times New Roman" w:cs="Times New Roman"/>
          <w:sz w:val="32"/>
          <w:szCs w:val="32"/>
        </w:rPr>
      </w:pPr>
      <w:r w:rsidRPr="00815912">
        <w:rPr>
          <w:rFonts w:ascii="Times New Roman" w:eastAsia="Times New Roman" w:hAnsi="Times New Roman" w:cs="Times New Roman"/>
          <w:color w:val="000000"/>
          <w:sz w:val="32"/>
          <w:szCs w:val="32"/>
        </w:rPr>
        <w:t>2</w:t>
      </w:r>
      <w:r w:rsidRPr="00815912">
        <w:rPr>
          <w:rFonts w:ascii="Times New Roman" w:eastAsia="Times New Roman" w:hAnsi="Times New Roman" w:cs="Times New Roman"/>
          <w:color w:val="000000"/>
          <w:sz w:val="32"/>
          <w:szCs w:val="32"/>
        </w:rPr>
        <w:t>7</w:t>
      </w:r>
      <w:r w:rsidRPr="00815912">
        <w:rPr>
          <w:rFonts w:ascii="Times New Roman" w:eastAsia="Times New Roman" w:hAnsi="Times New Roman" w:cs="Times New Roman"/>
          <w:color w:val="000000"/>
          <w:sz w:val="32"/>
          <w:szCs w:val="32"/>
        </w:rPr>
        <w:t>/</w:t>
      </w:r>
      <w:r w:rsidRPr="00815912">
        <w:rPr>
          <w:rFonts w:ascii="Times New Roman" w:eastAsia="Times New Roman" w:hAnsi="Times New Roman" w:cs="Times New Roman"/>
          <w:color w:val="000000"/>
          <w:sz w:val="32"/>
          <w:szCs w:val="32"/>
        </w:rPr>
        <w:t>04</w:t>
      </w:r>
      <w:r w:rsidRPr="00815912">
        <w:rPr>
          <w:rFonts w:ascii="Times New Roman" w:eastAsia="Times New Roman" w:hAnsi="Times New Roman" w:cs="Times New Roman"/>
          <w:color w:val="000000"/>
          <w:sz w:val="32"/>
          <w:szCs w:val="32"/>
        </w:rPr>
        <w:t>/202</w:t>
      </w:r>
      <w:r w:rsidRPr="00815912">
        <w:rPr>
          <w:rFonts w:ascii="Times New Roman" w:eastAsia="Times New Roman" w:hAnsi="Times New Roman" w:cs="Times New Roman"/>
          <w:color w:val="000000"/>
          <w:sz w:val="32"/>
          <w:szCs w:val="32"/>
        </w:rPr>
        <w:t>2</w:t>
      </w:r>
    </w:p>
    <w:p w14:paraId="49310726" w14:textId="77777777" w:rsidR="00815912" w:rsidRPr="00815912" w:rsidRDefault="00815912" w:rsidP="00815912">
      <w:pPr>
        <w:spacing w:after="240" w:line="240" w:lineRule="auto"/>
        <w:rPr>
          <w:rFonts w:ascii="Times New Roman" w:eastAsia="Times New Roman" w:hAnsi="Times New Roman" w:cs="Times New Roman"/>
          <w:sz w:val="32"/>
          <w:szCs w:val="32"/>
        </w:rPr>
      </w:pPr>
    </w:p>
    <w:p w14:paraId="78EC2241" w14:textId="77777777" w:rsidR="00815912" w:rsidRPr="00815912" w:rsidRDefault="00815912" w:rsidP="00815912">
      <w:pPr>
        <w:spacing w:before="240" w:after="240" w:line="240" w:lineRule="auto"/>
        <w:jc w:val="center"/>
        <w:rPr>
          <w:rFonts w:ascii="Times New Roman" w:eastAsia="Times New Roman" w:hAnsi="Times New Roman" w:cs="Times New Roman"/>
          <w:sz w:val="32"/>
          <w:szCs w:val="32"/>
        </w:rPr>
      </w:pPr>
      <w:r w:rsidRPr="00815912">
        <w:rPr>
          <w:rFonts w:ascii="Times New Roman" w:eastAsia="Times New Roman" w:hAnsi="Times New Roman" w:cs="Times New Roman"/>
          <w:b/>
          <w:bCs/>
          <w:color w:val="000000"/>
          <w:sz w:val="40"/>
          <w:szCs w:val="40"/>
        </w:rPr>
        <w:t>Arequipa – Perú</w:t>
      </w:r>
    </w:p>
    <w:p w14:paraId="637B7F79" w14:textId="0AEBB626" w:rsidR="00815912" w:rsidRDefault="00815912">
      <w:r>
        <w:br w:type="page"/>
      </w:r>
    </w:p>
    <w:p w14:paraId="469BDD4B" w14:textId="77777777" w:rsidR="00815912" w:rsidRDefault="00815912" w:rsidP="00815912">
      <w:pPr>
        <w:pStyle w:val="Default"/>
      </w:pPr>
    </w:p>
    <w:p w14:paraId="6485628E" w14:textId="54CE01B8" w:rsidR="00815912" w:rsidRDefault="00815912" w:rsidP="00815912">
      <w:pPr>
        <w:pStyle w:val="Default"/>
        <w:numPr>
          <w:ilvl w:val="0"/>
          <w:numId w:val="2"/>
        </w:numPr>
        <w:rPr>
          <w:sz w:val="23"/>
          <w:szCs w:val="23"/>
        </w:rPr>
      </w:pPr>
      <w:r>
        <w:rPr>
          <w:sz w:val="23"/>
          <w:szCs w:val="23"/>
        </w:rPr>
        <w:t xml:space="preserve">Escriba un código que solicite al usuario ingresar dos números enteros y que muestre el producto de ambos. </w:t>
      </w:r>
    </w:p>
    <w:p w14:paraId="7E24DBD0" w14:textId="5038C69B" w:rsidR="00815912" w:rsidRDefault="00815912" w:rsidP="00815912">
      <w:pPr>
        <w:pStyle w:val="Default"/>
        <w:ind w:left="720"/>
        <w:jc w:val="center"/>
        <w:rPr>
          <w:sz w:val="23"/>
          <w:szCs w:val="23"/>
        </w:rPr>
      </w:pPr>
      <w:r w:rsidRPr="00815912">
        <w:rPr>
          <w:sz w:val="23"/>
          <w:szCs w:val="23"/>
        </w:rPr>
        <w:drawing>
          <wp:inline distT="0" distB="0" distL="0" distR="0" wp14:anchorId="60833127" wp14:editId="06ADAFAA">
            <wp:extent cx="3514476" cy="2300246"/>
            <wp:effectExtent l="0" t="0" r="0" b="5080"/>
            <wp:docPr id="2" name="Imagen 2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n 2" descr="Texto&#10;&#10;Descripción generada automáticamente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519040" cy="23032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27FB79" w14:textId="67BCCCBE" w:rsidR="00815912" w:rsidRDefault="00815912" w:rsidP="00815912">
      <w:pPr>
        <w:pStyle w:val="Default"/>
        <w:ind w:left="720"/>
        <w:jc w:val="center"/>
        <w:rPr>
          <w:sz w:val="23"/>
          <w:szCs w:val="23"/>
        </w:rPr>
      </w:pPr>
      <w:r w:rsidRPr="00815912">
        <w:rPr>
          <w:sz w:val="23"/>
          <w:szCs w:val="23"/>
        </w:rPr>
        <w:drawing>
          <wp:inline distT="0" distB="0" distL="0" distR="0" wp14:anchorId="51078B2F" wp14:editId="29737513">
            <wp:extent cx="1848108" cy="466790"/>
            <wp:effectExtent l="0" t="0" r="0" b="9525"/>
            <wp:docPr id="3" name="Imagen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848108" cy="466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7870DD" w14:textId="77777777" w:rsidR="00815912" w:rsidRDefault="00815912" w:rsidP="00815912">
      <w:pPr>
        <w:pStyle w:val="Default"/>
        <w:ind w:left="720"/>
      </w:pPr>
    </w:p>
    <w:p w14:paraId="3E8E9192" w14:textId="4D5F1C10" w:rsidR="00815912" w:rsidRDefault="00815912" w:rsidP="00815912">
      <w:pPr>
        <w:pStyle w:val="Default"/>
        <w:numPr>
          <w:ilvl w:val="0"/>
          <w:numId w:val="2"/>
        </w:numPr>
        <w:spacing w:after="208"/>
        <w:rPr>
          <w:sz w:val="23"/>
          <w:szCs w:val="23"/>
        </w:rPr>
      </w:pPr>
      <w:r>
        <w:rPr>
          <w:sz w:val="23"/>
          <w:szCs w:val="23"/>
        </w:rPr>
        <w:t xml:space="preserve">Escriba un código que solicite el primer nombre de una persona, el apellido paterno y el apellido materno. Retornar su correo UNSA generado, el cual </w:t>
      </w:r>
      <w:proofErr w:type="gramStart"/>
      <w:r>
        <w:rPr>
          <w:sz w:val="23"/>
          <w:szCs w:val="23"/>
        </w:rPr>
        <w:t>consiste de</w:t>
      </w:r>
      <w:proofErr w:type="gramEnd"/>
      <w:r>
        <w:rPr>
          <w:sz w:val="23"/>
          <w:szCs w:val="23"/>
        </w:rPr>
        <w:t xml:space="preserve"> la primera letra del nombre, el apellido paterno completo, y la primera letra del apellido materno. (se agrega el dominio de la universidad al final). </w:t>
      </w:r>
    </w:p>
    <w:p w14:paraId="54C47A90" w14:textId="08635EC3" w:rsidR="00815912" w:rsidRDefault="00815912" w:rsidP="00815912">
      <w:pPr>
        <w:pStyle w:val="Default"/>
        <w:spacing w:after="208"/>
        <w:ind w:left="720"/>
        <w:rPr>
          <w:sz w:val="23"/>
          <w:szCs w:val="23"/>
        </w:rPr>
      </w:pPr>
      <w:r w:rsidRPr="00815912">
        <w:rPr>
          <w:sz w:val="23"/>
          <w:szCs w:val="23"/>
        </w:rPr>
        <w:drawing>
          <wp:inline distT="0" distB="0" distL="0" distR="0" wp14:anchorId="0FCDB9EC" wp14:editId="583A6247">
            <wp:extent cx="5032963" cy="1852654"/>
            <wp:effectExtent l="0" t="0" r="0" b="0"/>
            <wp:docPr id="4" name="Imagen 4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n 4" descr="Texto&#10;&#10;Descripción generada automáticamente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046247" cy="18575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3707D3" w14:textId="1B0FAFC4" w:rsidR="006272D8" w:rsidRDefault="006272D8" w:rsidP="00815912">
      <w:pPr>
        <w:pStyle w:val="Default"/>
        <w:spacing w:after="208"/>
        <w:ind w:left="720"/>
        <w:rPr>
          <w:sz w:val="23"/>
          <w:szCs w:val="23"/>
        </w:rPr>
      </w:pPr>
      <w:r w:rsidRPr="006272D8">
        <w:rPr>
          <w:sz w:val="23"/>
          <w:szCs w:val="23"/>
        </w:rPr>
        <w:drawing>
          <wp:inline distT="0" distB="0" distL="0" distR="0" wp14:anchorId="43D6B33E" wp14:editId="1EA71E7A">
            <wp:extent cx="5039428" cy="619211"/>
            <wp:effectExtent l="0" t="0" r="8890" b="9525"/>
            <wp:docPr id="5" name="Imagen 5" descr="Interfaz de usuario gráfica, 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n 5" descr="Interfaz de usuario gráfica, Texto&#10;&#10;Descripción generada automáticamente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039428" cy="6192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736C38" w14:textId="0C48F6B4" w:rsidR="00815912" w:rsidRDefault="00815912" w:rsidP="00815912">
      <w:pPr>
        <w:pStyle w:val="Default"/>
        <w:numPr>
          <w:ilvl w:val="0"/>
          <w:numId w:val="2"/>
        </w:numPr>
        <w:spacing w:after="208"/>
        <w:rPr>
          <w:sz w:val="23"/>
          <w:szCs w:val="23"/>
        </w:rPr>
      </w:pPr>
      <w:r>
        <w:rPr>
          <w:sz w:val="23"/>
          <w:szCs w:val="23"/>
        </w:rPr>
        <w:t xml:space="preserve">Elabore un programa que solicite ingresar una hora del día (HH:MM en formato de cadena), solicite un tiempo en minutos a agregar, y retorne la hora de finalización (el formato de salida debe de estar en AM o PM según corresponda). </w:t>
      </w:r>
    </w:p>
    <w:p w14:paraId="2D0BACE9" w14:textId="6BB2D98A" w:rsidR="00815912" w:rsidRDefault="00815912" w:rsidP="00815912">
      <w:pPr>
        <w:pStyle w:val="Default"/>
        <w:numPr>
          <w:ilvl w:val="0"/>
          <w:numId w:val="2"/>
        </w:numPr>
        <w:spacing w:after="208"/>
        <w:rPr>
          <w:sz w:val="23"/>
          <w:szCs w:val="23"/>
        </w:rPr>
      </w:pPr>
      <w:r>
        <w:rPr>
          <w:sz w:val="23"/>
          <w:szCs w:val="23"/>
        </w:rPr>
        <w:t xml:space="preserve">Escriba un código que solicite una cantidad de minutos específica y muestre como resultado la hora y fecha resultante tomando como referencia la hora y fecha actual y restarle el tiempo indicado. </w:t>
      </w:r>
    </w:p>
    <w:p w14:paraId="47506D28" w14:textId="77777777" w:rsidR="006272D8" w:rsidRDefault="006272D8" w:rsidP="006272D8">
      <w:pPr>
        <w:pStyle w:val="Default"/>
        <w:spacing w:after="208"/>
        <w:ind w:left="720"/>
        <w:rPr>
          <w:sz w:val="23"/>
          <w:szCs w:val="23"/>
        </w:rPr>
      </w:pPr>
    </w:p>
    <w:p w14:paraId="33F53732" w14:textId="73787244" w:rsidR="00815912" w:rsidRDefault="00815912" w:rsidP="00815912">
      <w:pPr>
        <w:pStyle w:val="Default"/>
        <w:numPr>
          <w:ilvl w:val="0"/>
          <w:numId w:val="2"/>
        </w:numPr>
        <w:spacing w:after="208"/>
        <w:rPr>
          <w:sz w:val="23"/>
          <w:szCs w:val="23"/>
        </w:rPr>
      </w:pPr>
      <w:r>
        <w:rPr>
          <w:sz w:val="23"/>
          <w:szCs w:val="23"/>
        </w:rPr>
        <w:lastRenderedPageBreak/>
        <w:t xml:space="preserve">Elabore un código que reciba como entrada una secuencia de caracteres que contiene un numero flotante y retorne el número redondeado. </w:t>
      </w:r>
    </w:p>
    <w:p w14:paraId="6EC499A1" w14:textId="0A8B457C" w:rsidR="006272D8" w:rsidRDefault="006272D8" w:rsidP="006272D8">
      <w:pPr>
        <w:pStyle w:val="Default"/>
        <w:spacing w:after="208"/>
        <w:rPr>
          <w:sz w:val="23"/>
          <w:szCs w:val="23"/>
        </w:rPr>
      </w:pPr>
      <w:r w:rsidRPr="006272D8">
        <w:rPr>
          <w:sz w:val="23"/>
          <w:szCs w:val="23"/>
        </w:rPr>
        <w:drawing>
          <wp:inline distT="0" distB="0" distL="0" distR="0" wp14:anchorId="0133E408" wp14:editId="01AAA512">
            <wp:extent cx="5400040" cy="2870835"/>
            <wp:effectExtent l="0" t="0" r="0" b="5715"/>
            <wp:docPr id="6" name="Imagen 6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n 6" descr="Texto&#10;&#10;Descripción generada automáticamente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870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F56464" w14:textId="4DC4991C" w:rsidR="006272D8" w:rsidRDefault="006272D8" w:rsidP="006272D8">
      <w:pPr>
        <w:pStyle w:val="Default"/>
        <w:spacing w:after="208"/>
        <w:jc w:val="center"/>
        <w:rPr>
          <w:sz w:val="23"/>
          <w:szCs w:val="23"/>
        </w:rPr>
      </w:pPr>
      <w:r w:rsidRPr="006272D8">
        <w:rPr>
          <w:sz w:val="23"/>
          <w:szCs w:val="23"/>
        </w:rPr>
        <w:drawing>
          <wp:inline distT="0" distB="0" distL="0" distR="0" wp14:anchorId="0A32B7DF" wp14:editId="56C49152">
            <wp:extent cx="3982006" cy="647790"/>
            <wp:effectExtent l="0" t="0" r="0" b="0"/>
            <wp:docPr id="7" name="Imagen 7" descr="Interfaz de usuario gráfica, 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agen 7" descr="Interfaz de usuario gráfica, Texto&#10;&#10;Descripción generada automáticamente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982006" cy="647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7665F9" w14:textId="4E07D02E" w:rsidR="00815912" w:rsidRDefault="00815912" w:rsidP="00815912">
      <w:pPr>
        <w:pStyle w:val="Default"/>
        <w:numPr>
          <w:ilvl w:val="0"/>
          <w:numId w:val="2"/>
        </w:numPr>
        <w:rPr>
          <w:sz w:val="23"/>
          <w:szCs w:val="23"/>
        </w:rPr>
      </w:pPr>
      <w:r>
        <w:rPr>
          <w:sz w:val="23"/>
          <w:szCs w:val="23"/>
        </w:rPr>
        <w:t xml:space="preserve">Elabore un código que solicite un numero entre 100 &lt; x &lt; 999 y muestre el resultado en binario. </w:t>
      </w:r>
    </w:p>
    <w:p w14:paraId="1CCA42F0" w14:textId="77777777" w:rsidR="006272D8" w:rsidRPr="00815912" w:rsidRDefault="006272D8" w:rsidP="006272D8">
      <w:pPr>
        <w:pStyle w:val="Default"/>
        <w:ind w:left="720"/>
        <w:rPr>
          <w:sz w:val="23"/>
          <w:szCs w:val="23"/>
        </w:rPr>
      </w:pPr>
    </w:p>
    <w:p w14:paraId="6D32C6D7" w14:textId="7381C160" w:rsidR="00815912" w:rsidRDefault="00815912" w:rsidP="00815912">
      <w:pPr>
        <w:pStyle w:val="Default"/>
        <w:numPr>
          <w:ilvl w:val="0"/>
          <w:numId w:val="2"/>
        </w:numPr>
        <w:spacing w:after="208"/>
        <w:rPr>
          <w:sz w:val="23"/>
          <w:szCs w:val="23"/>
        </w:rPr>
      </w:pPr>
      <w:r>
        <w:rPr>
          <w:sz w:val="23"/>
          <w:szCs w:val="23"/>
        </w:rPr>
        <w:t xml:space="preserve">Elabore un algoritmo que lea por teclado dos números enteros y determine si uno es divisor del otro. </w:t>
      </w:r>
    </w:p>
    <w:p w14:paraId="50030796" w14:textId="0FBAD113" w:rsidR="00815912" w:rsidRDefault="00815912" w:rsidP="00815912">
      <w:pPr>
        <w:pStyle w:val="Default"/>
        <w:numPr>
          <w:ilvl w:val="0"/>
          <w:numId w:val="2"/>
        </w:numPr>
        <w:spacing w:after="208"/>
        <w:rPr>
          <w:sz w:val="23"/>
          <w:szCs w:val="23"/>
        </w:rPr>
      </w:pPr>
      <w:r>
        <w:rPr>
          <w:sz w:val="23"/>
          <w:szCs w:val="23"/>
        </w:rPr>
        <w:t xml:space="preserve">Escribir un programa que calcule la media de x cantidad números introducidos por el teclado. </w:t>
      </w:r>
    </w:p>
    <w:p w14:paraId="1F46EB79" w14:textId="2C749668" w:rsidR="00815912" w:rsidRDefault="00815912" w:rsidP="00815912">
      <w:pPr>
        <w:pStyle w:val="Default"/>
        <w:numPr>
          <w:ilvl w:val="0"/>
          <w:numId w:val="2"/>
        </w:numPr>
        <w:spacing w:after="208"/>
        <w:rPr>
          <w:sz w:val="23"/>
          <w:szCs w:val="23"/>
        </w:rPr>
      </w:pPr>
      <w:r>
        <w:rPr>
          <w:sz w:val="23"/>
          <w:szCs w:val="23"/>
        </w:rPr>
        <w:t xml:space="preserve">Escribir un programa que lea 10 datos desde el teclado y sume sólo aquellos que sean negativos. </w:t>
      </w:r>
    </w:p>
    <w:p w14:paraId="7EC43C99" w14:textId="1676BCF1" w:rsidR="00815912" w:rsidRDefault="00815912" w:rsidP="00815912">
      <w:pPr>
        <w:pStyle w:val="Default"/>
        <w:numPr>
          <w:ilvl w:val="0"/>
          <w:numId w:val="2"/>
        </w:numPr>
        <w:rPr>
          <w:sz w:val="23"/>
          <w:szCs w:val="23"/>
        </w:rPr>
      </w:pPr>
      <w:r>
        <w:rPr>
          <w:sz w:val="23"/>
          <w:szCs w:val="23"/>
        </w:rPr>
        <w:t xml:space="preserve">Escribir un programa que almacene la cadena de caracteres contraseña en una variable, pregunte al usuario por la contraseña hasta que introduzca la contraseña correcta. </w:t>
      </w:r>
    </w:p>
    <w:p w14:paraId="643B3587" w14:textId="6F20524E" w:rsidR="006272D8" w:rsidRDefault="006272D8" w:rsidP="006272D8">
      <w:pPr>
        <w:pStyle w:val="Default"/>
        <w:ind w:left="360"/>
        <w:jc w:val="center"/>
        <w:rPr>
          <w:sz w:val="23"/>
          <w:szCs w:val="23"/>
        </w:rPr>
      </w:pPr>
      <w:r w:rsidRPr="006272D8">
        <w:rPr>
          <w:sz w:val="23"/>
          <w:szCs w:val="23"/>
        </w:rPr>
        <w:drawing>
          <wp:inline distT="0" distB="0" distL="0" distR="0" wp14:anchorId="46027571" wp14:editId="0E7AFA8D">
            <wp:extent cx="5400040" cy="1905000"/>
            <wp:effectExtent l="0" t="0" r="0" b="0"/>
            <wp:docPr id="8" name="Imagen 8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n 8" descr="Texto&#10;&#10;Descripción generada automáticamente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905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6A0E8B" w14:textId="77777777" w:rsidR="00815912" w:rsidRDefault="00815912" w:rsidP="00815912">
      <w:pPr>
        <w:pStyle w:val="Default"/>
        <w:ind w:left="720"/>
        <w:rPr>
          <w:sz w:val="23"/>
          <w:szCs w:val="23"/>
        </w:rPr>
      </w:pPr>
    </w:p>
    <w:p w14:paraId="0FB796C4" w14:textId="24073A2C" w:rsidR="004145B0" w:rsidRPr="00815912" w:rsidRDefault="006272D8" w:rsidP="006272D8">
      <w:pPr>
        <w:pStyle w:val="Prrafodelista"/>
        <w:jc w:val="center"/>
        <w:rPr>
          <w:rFonts w:ascii="Arial" w:hAnsi="Arial" w:cs="Arial"/>
        </w:rPr>
      </w:pPr>
      <w:r w:rsidRPr="006272D8">
        <w:rPr>
          <w:rFonts w:ascii="Arial" w:hAnsi="Arial" w:cs="Arial"/>
        </w:rPr>
        <w:lastRenderedPageBreak/>
        <w:drawing>
          <wp:inline distT="0" distB="0" distL="0" distR="0" wp14:anchorId="444F6EEB" wp14:editId="3D753E26">
            <wp:extent cx="3181794" cy="1114581"/>
            <wp:effectExtent l="0" t="0" r="0" b="9525"/>
            <wp:docPr id="9" name="Imagen 9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Imagen 9" descr="Texto&#10;&#10;Descripción generada automáticamente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181794" cy="11145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4145B0" w:rsidRPr="00815912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 PSMT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B083365"/>
    <w:multiLevelType w:val="multilevel"/>
    <w:tmpl w:val="E8A20C2E"/>
    <w:lvl w:ilvl="0">
      <w:start w:val="1"/>
      <w:numFmt w:val="bullet"/>
      <w:lvlText w:val=""/>
      <w:lvlJc w:val="left"/>
      <w:pPr>
        <w:tabs>
          <w:tab w:val="num" w:pos="2629"/>
        </w:tabs>
        <w:ind w:left="2629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3349"/>
        </w:tabs>
        <w:ind w:left="3349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4069"/>
        </w:tabs>
        <w:ind w:left="4069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4789"/>
        </w:tabs>
        <w:ind w:left="4789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5509"/>
        </w:tabs>
        <w:ind w:left="5509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6229"/>
        </w:tabs>
        <w:ind w:left="6229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6949"/>
        </w:tabs>
        <w:ind w:left="6949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7669"/>
        </w:tabs>
        <w:ind w:left="7669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8389"/>
        </w:tabs>
        <w:ind w:left="8389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6BDC361E"/>
    <w:multiLevelType w:val="hybridMultilevel"/>
    <w:tmpl w:val="6C22AEE8"/>
    <w:lvl w:ilvl="0" w:tplc="4976BFD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0A0019" w:tentative="1">
      <w:start w:val="1"/>
      <w:numFmt w:val="lowerLetter"/>
      <w:lvlText w:val="%2."/>
      <w:lvlJc w:val="left"/>
      <w:pPr>
        <w:ind w:left="1440" w:hanging="360"/>
      </w:pPr>
    </w:lvl>
    <w:lvl w:ilvl="2" w:tplc="280A001B" w:tentative="1">
      <w:start w:val="1"/>
      <w:numFmt w:val="lowerRoman"/>
      <w:lvlText w:val="%3."/>
      <w:lvlJc w:val="right"/>
      <w:pPr>
        <w:ind w:left="2160" w:hanging="180"/>
      </w:pPr>
    </w:lvl>
    <w:lvl w:ilvl="3" w:tplc="280A000F" w:tentative="1">
      <w:start w:val="1"/>
      <w:numFmt w:val="decimal"/>
      <w:lvlText w:val="%4."/>
      <w:lvlJc w:val="left"/>
      <w:pPr>
        <w:ind w:left="2880" w:hanging="360"/>
      </w:pPr>
    </w:lvl>
    <w:lvl w:ilvl="4" w:tplc="280A0019" w:tentative="1">
      <w:start w:val="1"/>
      <w:numFmt w:val="lowerLetter"/>
      <w:lvlText w:val="%5."/>
      <w:lvlJc w:val="left"/>
      <w:pPr>
        <w:ind w:left="3600" w:hanging="360"/>
      </w:pPr>
    </w:lvl>
    <w:lvl w:ilvl="5" w:tplc="280A001B" w:tentative="1">
      <w:start w:val="1"/>
      <w:numFmt w:val="lowerRoman"/>
      <w:lvlText w:val="%6."/>
      <w:lvlJc w:val="right"/>
      <w:pPr>
        <w:ind w:left="4320" w:hanging="180"/>
      </w:pPr>
    </w:lvl>
    <w:lvl w:ilvl="6" w:tplc="280A000F" w:tentative="1">
      <w:start w:val="1"/>
      <w:numFmt w:val="decimal"/>
      <w:lvlText w:val="%7."/>
      <w:lvlJc w:val="left"/>
      <w:pPr>
        <w:ind w:left="5040" w:hanging="360"/>
      </w:pPr>
    </w:lvl>
    <w:lvl w:ilvl="7" w:tplc="280A0019" w:tentative="1">
      <w:start w:val="1"/>
      <w:numFmt w:val="lowerLetter"/>
      <w:lvlText w:val="%8."/>
      <w:lvlJc w:val="left"/>
      <w:pPr>
        <w:ind w:left="5760" w:hanging="360"/>
      </w:pPr>
    </w:lvl>
    <w:lvl w:ilvl="8" w:tplc="280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67687334">
    <w:abstractNumId w:val="0"/>
  </w:num>
  <w:num w:numId="2" w16cid:durableId="72255722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1NTQzMTSzNDc3NbFQ0lEKTi0uzszPAykwrAUA7KaJfywAAAA="/>
  </w:docVars>
  <w:rsids>
    <w:rsidRoot w:val="004145B0"/>
    <w:rsid w:val="000E4A24"/>
    <w:rsid w:val="004145B0"/>
    <w:rsid w:val="006272D8"/>
    <w:rsid w:val="00815912"/>
    <w:rsid w:val="00AA599F"/>
    <w:rsid w:val="00AE28F0"/>
    <w:rsid w:val="00C97F00"/>
    <w:rsid w:val="00CE7D85"/>
    <w:rsid w:val="00D804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P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56AB4887"/>
  <w15:chartTrackingRefBased/>
  <w15:docId w15:val="{9518E08E-FA58-4AF1-BDAE-0F22FFE7AE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s-PE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8159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Prrafodelista">
    <w:name w:val="List Paragraph"/>
    <w:basedOn w:val="Normal"/>
    <w:uiPriority w:val="34"/>
    <w:qFormat/>
    <w:rsid w:val="00815912"/>
    <w:pPr>
      <w:ind w:left="720"/>
      <w:contextualSpacing/>
    </w:pPr>
  </w:style>
  <w:style w:type="paragraph" w:customStyle="1" w:styleId="Default">
    <w:name w:val="Default"/>
    <w:rsid w:val="00815912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2257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theme" Target="theme/theme1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4</Pages>
  <Words>285</Words>
  <Characters>1569</Characters>
  <Application>Microsoft Office Word</Application>
  <DocSecurity>0</DocSecurity>
  <Lines>13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ziel</dc:creator>
  <cp:keywords/>
  <dc:description/>
  <cp:lastModifiedBy>Haziel</cp:lastModifiedBy>
  <cp:revision>1</cp:revision>
  <dcterms:created xsi:type="dcterms:W3CDTF">2022-04-27T16:47:00Z</dcterms:created>
  <dcterms:modified xsi:type="dcterms:W3CDTF">2022-04-27T17:02:00Z</dcterms:modified>
</cp:coreProperties>
</file>